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66A1ABBC" w:rsidR="00784F3C" w:rsidRPr="009D15EE" w:rsidRDefault="00D16CFB" w:rsidP="00186AFB">
      <w:pPr>
        <w:jc w:val="center"/>
        <w:rPr>
          <w:b/>
        </w:rPr>
      </w:pPr>
      <w:r>
        <w:rPr>
          <w:b/>
        </w:rPr>
        <w:t>Tues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8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</w:t>
      </w:r>
      <w:r>
        <w:rPr>
          <w:b/>
        </w:rPr>
        <w:t>1</w:t>
      </w:r>
      <w:r w:rsidR="00186AFB" w:rsidRPr="009D15EE">
        <w:rPr>
          <w:b/>
        </w:rPr>
        <w:t>pm</w:t>
      </w:r>
    </w:p>
    <w:p w14:paraId="330E0E33" w14:textId="47B1A94F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  <w:r w:rsidR="00820788">
        <w:rPr>
          <w:b/>
        </w:rPr>
        <w:t xml:space="preserve"> Josh, Raymond, Sam, Michael, Chen</w:t>
      </w:r>
      <w:r w:rsidR="009B6C31">
        <w:rPr>
          <w:b/>
        </w:rPr>
        <w:t>, Lachlan</w:t>
      </w:r>
    </w:p>
    <w:p w14:paraId="3D438349" w14:textId="595080CC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  <w:r w:rsidR="00820788">
        <w:rPr>
          <w:b/>
        </w:rPr>
        <w:t xml:space="preserve"> </w:t>
      </w:r>
      <w:r w:rsidR="009B6C31">
        <w:rPr>
          <w:b/>
        </w:rPr>
        <w:t>None</w:t>
      </w:r>
    </w:p>
    <w:p w14:paraId="51A4F6AA" w14:textId="260B9D1E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</w:t>
      </w:r>
      <w:r w:rsidR="00D16CFB">
        <w:rPr>
          <w:b/>
        </w:rPr>
        <w:t xml:space="preserve"> &amp; Monday</w:t>
      </w:r>
      <w:r>
        <w:rPr>
          <w:b/>
        </w:rPr>
        <w:t xml:space="preserve"> meeting for team members not present</w:t>
      </w:r>
      <w:r w:rsidR="007B2466">
        <w:rPr>
          <w:b/>
        </w:rPr>
        <w:t xml:space="preserve"> (1:04 – 1:10)</w:t>
      </w:r>
    </w:p>
    <w:p w14:paraId="3BDB310E" w14:textId="5A792F08" w:rsid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ssign tasks to relevant members</w:t>
      </w:r>
      <w:r w:rsidR="007B2466">
        <w:rPr>
          <w:b/>
        </w:rPr>
        <w:t xml:space="preserve"> (1:11 – 1:28)</w:t>
      </w:r>
    </w:p>
    <w:p w14:paraId="78BAC1CC" w14:textId="50EDA9C0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  <w:r w:rsidR="006D4A1F">
        <w:rPr>
          <w:b/>
        </w:rPr>
        <w:t xml:space="preserve"> (Sam)</w:t>
      </w:r>
    </w:p>
    <w:p w14:paraId="2FA99A8F" w14:textId="777EAD08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  <w:r w:rsidR="006D4A1F">
        <w:rPr>
          <w:b/>
        </w:rPr>
        <w:t xml:space="preserve"> (Michael)</w:t>
      </w:r>
    </w:p>
    <w:p w14:paraId="746ED2FA" w14:textId="42568C51" w:rsidR="006D4A1F" w:rsidRPr="006D4A1F" w:rsidRDefault="00D16CFB" w:rsidP="006D4A1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  <w:r w:rsidR="006D4A1F">
        <w:rPr>
          <w:b/>
        </w:rPr>
        <w:t xml:space="preserve"> (Josh, Chen, Sam, Lachlan)</w:t>
      </w:r>
    </w:p>
    <w:p w14:paraId="253FBC3D" w14:textId="2135018F" w:rsidR="006D4A1F" w:rsidRPr="006D4A1F" w:rsidRDefault="00D16CFB" w:rsidP="006D4A1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  <w:r w:rsidR="006D4A1F">
        <w:rPr>
          <w:b/>
        </w:rPr>
        <w:t xml:space="preserve"> (Michael)</w:t>
      </w:r>
    </w:p>
    <w:p w14:paraId="565E3F99" w14:textId="5B2477DA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  <w:r w:rsidR="006D4A1F">
        <w:rPr>
          <w:b/>
        </w:rPr>
        <w:t xml:space="preserve"> (Raymond</w:t>
      </w:r>
      <w:r w:rsidR="007B2466">
        <w:rPr>
          <w:b/>
        </w:rPr>
        <w:t>)</w:t>
      </w:r>
    </w:p>
    <w:p w14:paraId="4CB7DE9C" w14:textId="770542FE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uilding System Tests</w:t>
      </w:r>
      <w:r w:rsidR="006D4A1F">
        <w:rPr>
          <w:b/>
        </w:rPr>
        <w:t xml:space="preserve"> </w:t>
      </w:r>
      <w:r w:rsidR="001165E3">
        <w:rPr>
          <w:b/>
        </w:rPr>
        <w:t>(</w:t>
      </w:r>
      <w:r w:rsidR="006D4A1F">
        <w:rPr>
          <w:b/>
        </w:rPr>
        <w:t>All</w:t>
      </w:r>
      <w:r w:rsidR="001165E3">
        <w:rPr>
          <w:b/>
        </w:rPr>
        <w:t>)</w:t>
      </w:r>
    </w:p>
    <w:p w14:paraId="11765E7B" w14:textId="23EC7BCF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 between sessions</w:t>
      </w:r>
      <w:r w:rsidR="006D4A1F">
        <w:rPr>
          <w:b/>
        </w:rPr>
        <w:t xml:space="preserve"> (Raymond and Lachlan)</w:t>
      </w:r>
    </w:p>
    <w:p w14:paraId="45DBB8FC" w14:textId="3E61ADF3" w:rsidR="001165E3" w:rsidRDefault="001165E3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SS tweaking</w:t>
      </w:r>
      <w:r w:rsidR="006D4A1F">
        <w:rPr>
          <w:b/>
        </w:rPr>
        <w:t xml:space="preserve"> (All)</w:t>
      </w:r>
    </w:p>
    <w:p w14:paraId="1E03F96C" w14:textId="26F8724E" w:rsidR="001165E3" w:rsidRPr="00D16CFB" w:rsidRDefault="001165E3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ser handling</w:t>
      </w:r>
      <w:r w:rsidR="006D4A1F">
        <w:rPr>
          <w:b/>
        </w:rPr>
        <w:t xml:space="preserve"> (Chen and Sam)</w:t>
      </w:r>
    </w:p>
    <w:p w14:paraId="350642E2" w14:textId="44BE4D3A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Create </w:t>
      </w:r>
      <w:r w:rsidR="00D16CFB">
        <w:rPr>
          <w:b/>
        </w:rPr>
        <w:t>a target timeline – these dates can be flexible if needed</w:t>
      </w:r>
      <w:r w:rsidR="007B2466">
        <w:rPr>
          <w:b/>
        </w:rPr>
        <w:t xml:space="preserve"> (1:29 </w:t>
      </w:r>
      <w:r w:rsidR="008B23F5">
        <w:rPr>
          <w:b/>
        </w:rPr>
        <w:t>–</w:t>
      </w:r>
      <w:r w:rsidR="007B2466">
        <w:rPr>
          <w:b/>
        </w:rPr>
        <w:t xml:space="preserve"> </w:t>
      </w:r>
      <w:r w:rsidR="008B23F5">
        <w:rPr>
          <w:b/>
        </w:rPr>
        <w:t>1:51)</w:t>
      </w:r>
    </w:p>
    <w:p w14:paraId="53A5711A" w14:textId="4B0202FC" w:rsidR="008B23F5" w:rsidRDefault="008B23F5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pload Link and Queries (Sep 23)</w:t>
      </w:r>
    </w:p>
    <w:p w14:paraId="273964BA" w14:textId="53775966" w:rsidR="008B23F5" w:rsidRDefault="008B23F5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and File Comp (Sep 30)</w:t>
      </w:r>
    </w:p>
    <w:p w14:paraId="24AD817D" w14:textId="2FF49CAC" w:rsidR="008B23F5" w:rsidRDefault="008B23F5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HTML</w:t>
      </w:r>
      <w:r w:rsidR="00F412A9">
        <w:rPr>
          <w:b/>
        </w:rPr>
        <w:t xml:space="preserve"> and Jade Controllers (Oct 7)</w:t>
      </w:r>
    </w:p>
    <w:p w14:paraId="562B3C36" w14:textId="439D90CC" w:rsidR="00F412A9" w:rsidRDefault="00F412A9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ser Login Handling (Oct 12)</w:t>
      </w:r>
    </w:p>
    <w:p w14:paraId="0EC8C52B" w14:textId="047A78C8" w:rsidR="00F412A9" w:rsidRDefault="00F412A9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 xml:space="preserve">Core </w:t>
      </w:r>
      <w:proofErr w:type="spellStart"/>
      <w:r>
        <w:rPr>
          <w:b/>
        </w:rPr>
        <w:t>Func</w:t>
      </w:r>
      <w:proofErr w:type="spellEnd"/>
      <w:r>
        <w:rPr>
          <w:b/>
        </w:rPr>
        <w:t xml:space="preserve"> (Oct 15)</w:t>
      </w:r>
    </w:p>
    <w:p w14:paraId="6978396A" w14:textId="3FE681BE" w:rsidR="00F412A9" w:rsidRDefault="00F412A9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tyle Tweaking (Oct 19)</w:t>
      </w:r>
    </w:p>
    <w:p w14:paraId="090C2F31" w14:textId="36875B67" w:rsidR="00F412A9" w:rsidRPr="00EE2E17" w:rsidRDefault="00F412A9" w:rsidP="008B23F5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print 3 (Oct 22)</w:t>
      </w:r>
      <w:bookmarkStart w:id="0" w:name="_GoBack"/>
      <w:bookmarkEnd w:id="0"/>
    </w:p>
    <w:sectPr w:rsidR="00F412A9" w:rsidRPr="00EE2E1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B0B88" w14:textId="77777777" w:rsidR="00982944" w:rsidRDefault="00982944" w:rsidP="00784F3C">
      <w:pPr>
        <w:spacing w:after="0" w:line="240" w:lineRule="auto"/>
      </w:pPr>
      <w:r>
        <w:separator/>
      </w:r>
    </w:p>
  </w:endnote>
  <w:endnote w:type="continuationSeparator" w:id="0">
    <w:p w14:paraId="7F126E89" w14:textId="77777777" w:rsidR="00982944" w:rsidRDefault="00982944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796C3" w14:textId="77777777" w:rsidR="00982944" w:rsidRDefault="00982944" w:rsidP="00784F3C">
      <w:pPr>
        <w:spacing w:after="0" w:line="240" w:lineRule="auto"/>
      </w:pPr>
      <w:r>
        <w:separator/>
      </w:r>
    </w:p>
  </w:footnote>
  <w:footnote w:type="continuationSeparator" w:id="0">
    <w:p w14:paraId="113FD9C9" w14:textId="77777777" w:rsidR="00982944" w:rsidRDefault="00982944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D100ECC" w:rsidR="00784F3C" w:rsidRPr="00186AFB" w:rsidRDefault="00800CDB">
    <w:pPr>
      <w:pStyle w:val="Header"/>
      <w:jc w:val="center"/>
      <w:rPr>
        <w:b/>
        <w:caps/>
        <w:color w:val="5B9BD5" w:themeColor="accent1"/>
        <w:sz w:val="30"/>
        <w:szCs w:val="30"/>
      </w:rPr>
    </w:pPr>
    <w:r>
      <w:rPr>
        <w:b/>
        <w:caps/>
        <w:color w:val="5B9BD5" w:themeColor="accent1"/>
        <w:sz w:val="30"/>
        <w:szCs w:val="30"/>
      </w:rPr>
      <w:t>Auditor week 8 meeting agenda</w:t>
    </w:r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QUABxdnFywAAAA="/>
  </w:docVars>
  <w:rsids>
    <w:rsidRoot w:val="00784F3C"/>
    <w:rsid w:val="00025034"/>
    <w:rsid w:val="001165E3"/>
    <w:rsid w:val="00133E1B"/>
    <w:rsid w:val="001602C5"/>
    <w:rsid w:val="00186AFB"/>
    <w:rsid w:val="001E5576"/>
    <w:rsid w:val="00201565"/>
    <w:rsid w:val="002505B0"/>
    <w:rsid w:val="00264669"/>
    <w:rsid w:val="0028202C"/>
    <w:rsid w:val="002B1CAF"/>
    <w:rsid w:val="002E7453"/>
    <w:rsid w:val="00341E05"/>
    <w:rsid w:val="0036751C"/>
    <w:rsid w:val="00397DD0"/>
    <w:rsid w:val="00447173"/>
    <w:rsid w:val="004C0884"/>
    <w:rsid w:val="004E7761"/>
    <w:rsid w:val="004F1CA0"/>
    <w:rsid w:val="005A055C"/>
    <w:rsid w:val="005C1CC7"/>
    <w:rsid w:val="00601938"/>
    <w:rsid w:val="00653A3B"/>
    <w:rsid w:val="00671F8C"/>
    <w:rsid w:val="006835F5"/>
    <w:rsid w:val="00696DF5"/>
    <w:rsid w:val="006A5C5C"/>
    <w:rsid w:val="006D4A1F"/>
    <w:rsid w:val="006F1425"/>
    <w:rsid w:val="00701DCD"/>
    <w:rsid w:val="00724367"/>
    <w:rsid w:val="00762584"/>
    <w:rsid w:val="00776290"/>
    <w:rsid w:val="00784F3C"/>
    <w:rsid w:val="007A5861"/>
    <w:rsid w:val="007B2466"/>
    <w:rsid w:val="007B32BD"/>
    <w:rsid w:val="007C7E79"/>
    <w:rsid w:val="007F4B13"/>
    <w:rsid w:val="00800CDB"/>
    <w:rsid w:val="00820788"/>
    <w:rsid w:val="00885F2C"/>
    <w:rsid w:val="008B23F5"/>
    <w:rsid w:val="008C41A8"/>
    <w:rsid w:val="00933863"/>
    <w:rsid w:val="00957B6A"/>
    <w:rsid w:val="0098240A"/>
    <w:rsid w:val="00982944"/>
    <w:rsid w:val="009B6C31"/>
    <w:rsid w:val="009D15EE"/>
    <w:rsid w:val="00A04198"/>
    <w:rsid w:val="00A64527"/>
    <w:rsid w:val="00A74805"/>
    <w:rsid w:val="00AC26A8"/>
    <w:rsid w:val="00AC7E70"/>
    <w:rsid w:val="00B929BA"/>
    <w:rsid w:val="00BC420D"/>
    <w:rsid w:val="00C066DE"/>
    <w:rsid w:val="00C42527"/>
    <w:rsid w:val="00C70759"/>
    <w:rsid w:val="00C73326"/>
    <w:rsid w:val="00CA5207"/>
    <w:rsid w:val="00CB04D8"/>
    <w:rsid w:val="00CD446E"/>
    <w:rsid w:val="00D16CFB"/>
    <w:rsid w:val="00D41463"/>
    <w:rsid w:val="00D914A0"/>
    <w:rsid w:val="00DA38DE"/>
    <w:rsid w:val="00E43327"/>
    <w:rsid w:val="00E94670"/>
    <w:rsid w:val="00E95F1C"/>
    <w:rsid w:val="00EE2E17"/>
    <w:rsid w:val="00F23B2B"/>
    <w:rsid w:val="00F41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046AF8"/>
    <w:rsid w:val="000C1714"/>
    <w:rsid w:val="0010362E"/>
    <w:rsid w:val="00182687"/>
    <w:rsid w:val="001D7484"/>
    <w:rsid w:val="00274D8C"/>
    <w:rsid w:val="00275FAD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Jackson Mokonzi</cp:lastModifiedBy>
  <cp:revision>2</cp:revision>
  <dcterms:created xsi:type="dcterms:W3CDTF">2018-09-23T02:57:00Z</dcterms:created>
  <dcterms:modified xsi:type="dcterms:W3CDTF">2018-09-23T02:57:00Z</dcterms:modified>
</cp:coreProperties>
</file>